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BADB6" w14:textId="1226378E" w:rsidR="00065FD0" w:rsidRDefault="00065FD0">
      <w:pPr>
        <w:rPr>
          <w:rFonts w:ascii="Times New Roman" w:hAnsi="Times New Roman" w:cs="Times New Roman"/>
          <w:sz w:val="24"/>
          <w:szCs w:val="24"/>
        </w:rPr>
      </w:pPr>
    </w:p>
    <w:p w14:paraId="4EB18D7F" w14:textId="77777777" w:rsidR="00CC662D" w:rsidRDefault="00CC662D">
      <w:pPr>
        <w:rPr>
          <w:rFonts w:ascii="Times New Roman" w:hAnsi="Times New Roman" w:cs="Times New Roman"/>
          <w:sz w:val="24"/>
          <w:szCs w:val="24"/>
        </w:rPr>
      </w:pPr>
    </w:p>
    <w:p w14:paraId="43D8AD0B" w14:textId="77777777" w:rsidR="00CC662D" w:rsidRDefault="00CC662D">
      <w:pPr>
        <w:rPr>
          <w:rFonts w:ascii="Times New Roman" w:hAnsi="Times New Roman" w:cs="Times New Roman"/>
          <w:sz w:val="24"/>
          <w:szCs w:val="24"/>
        </w:rPr>
      </w:pPr>
    </w:p>
    <w:p w14:paraId="17EEDABA" w14:textId="77777777" w:rsidR="00CC662D" w:rsidRDefault="00CC662D" w:rsidP="00CC662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Memorandum</w:t>
      </w:r>
    </w:p>
    <w:p w14:paraId="4149C9EB" w14:textId="77777777" w:rsidR="00CC662D" w:rsidRDefault="00CC662D" w:rsidP="00CC662D">
      <w:pPr>
        <w:rPr>
          <w:rFonts w:ascii="Times New Roman" w:hAnsi="Times New Roman" w:cs="Times New Roman"/>
          <w:sz w:val="24"/>
          <w:szCs w:val="24"/>
        </w:rPr>
      </w:pPr>
    </w:p>
    <w:p w14:paraId="46D406A0" w14:textId="0E5C6E71" w:rsidR="00CC662D" w:rsidRDefault="00CC662D" w:rsidP="00CC66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nator </w:t>
      </w:r>
      <w:r w:rsidR="007544A3">
        <w:rPr>
          <w:rFonts w:ascii="Times New Roman" w:hAnsi="Times New Roman" w:cs="Times New Roman"/>
          <w:sz w:val="24"/>
          <w:szCs w:val="24"/>
        </w:rPr>
        <w:t>Matt Nunn</w:t>
      </w:r>
      <w:r>
        <w:rPr>
          <w:rFonts w:ascii="Times New Roman" w:hAnsi="Times New Roman" w:cs="Times New Roman"/>
          <w:sz w:val="24"/>
          <w:szCs w:val="24"/>
        </w:rPr>
        <w:t>, Co-Chair</w:t>
      </w:r>
    </w:p>
    <w:p w14:paraId="4F0F0230" w14:textId="507651C8" w:rsidR="00CC662D" w:rsidRDefault="00CC662D" w:rsidP="00CC662D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resentative </w:t>
      </w:r>
      <w:r w:rsidR="00316F27">
        <w:rPr>
          <w:rFonts w:ascii="Times New Roman" w:hAnsi="Times New Roman" w:cs="Times New Roman"/>
          <w:sz w:val="24"/>
          <w:szCs w:val="24"/>
        </w:rPr>
        <w:t>Chris Fugate</w:t>
      </w:r>
      <w:r>
        <w:rPr>
          <w:rFonts w:ascii="Times New Roman" w:hAnsi="Times New Roman" w:cs="Times New Roman"/>
          <w:sz w:val="24"/>
          <w:szCs w:val="24"/>
        </w:rPr>
        <w:t>, Co-Chair</w:t>
      </w:r>
    </w:p>
    <w:p w14:paraId="122CB07C" w14:textId="12A19DCE" w:rsidR="00CC662D" w:rsidRDefault="00316F27" w:rsidP="00316F27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dget Review Subcommittee on Economic Development, Tourism and Environmental Protection</w:t>
      </w:r>
    </w:p>
    <w:p w14:paraId="7372C0E5" w14:textId="77777777" w:rsidR="00316F27" w:rsidRDefault="00316F27" w:rsidP="00316F27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77B2E08" w14:textId="29F0EB51" w:rsidR="00CC662D" w:rsidRDefault="00CC662D" w:rsidP="00CC66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D0BC8">
        <w:rPr>
          <w:rFonts w:ascii="Times New Roman" w:hAnsi="Times New Roman" w:cs="Times New Roman"/>
          <w:sz w:val="24"/>
          <w:szCs w:val="24"/>
        </w:rPr>
        <w:t>Mark Kellen</w:t>
      </w:r>
      <w:r>
        <w:rPr>
          <w:rFonts w:ascii="Times New Roman" w:hAnsi="Times New Roman" w:cs="Times New Roman"/>
          <w:sz w:val="24"/>
          <w:szCs w:val="24"/>
        </w:rPr>
        <w:t>, Commissioner</w:t>
      </w:r>
    </w:p>
    <w:p w14:paraId="2BA1D075" w14:textId="77777777" w:rsidR="00CC662D" w:rsidRDefault="00CC662D" w:rsidP="00CC66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Kentucky Department of Parks</w:t>
      </w:r>
    </w:p>
    <w:p w14:paraId="79C6F364" w14:textId="77777777" w:rsidR="00CC662D" w:rsidRDefault="00CC662D" w:rsidP="00CC662D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urism, Arts and Heritage Cabinet</w:t>
      </w:r>
    </w:p>
    <w:p w14:paraId="607429D4" w14:textId="77777777" w:rsidR="00CC662D" w:rsidRDefault="00CC662D" w:rsidP="00CC662D">
      <w:pPr>
        <w:ind w:left="720" w:firstLine="720"/>
        <w:rPr>
          <w:rFonts w:ascii="Times New Roman" w:hAnsi="Times New Roman" w:cs="Times New Roman"/>
          <w:sz w:val="24"/>
          <w:szCs w:val="24"/>
        </w:rPr>
      </w:pPr>
    </w:p>
    <w:p w14:paraId="6375966F" w14:textId="6FAFF5ED" w:rsidR="00CC662D" w:rsidRDefault="00CC662D" w:rsidP="00CC66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D0BC8">
        <w:rPr>
          <w:rFonts w:ascii="Times New Roman" w:hAnsi="Times New Roman" w:cs="Times New Roman"/>
          <w:sz w:val="24"/>
          <w:szCs w:val="24"/>
        </w:rPr>
        <w:t>January 1, 2026</w:t>
      </w:r>
    </w:p>
    <w:p w14:paraId="31191A29" w14:textId="19708C04" w:rsidR="00CC662D" w:rsidRDefault="00CC662D" w:rsidP="00CC662D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 w:rsidR="00316F27">
        <w:rPr>
          <w:rFonts w:ascii="Times New Roman" w:hAnsi="Times New Roman" w:cs="Times New Roman"/>
          <w:sz w:val="24"/>
          <w:szCs w:val="24"/>
        </w:rPr>
        <w:t xml:space="preserve">House </w:t>
      </w:r>
      <w:r w:rsidR="002D26FC">
        <w:rPr>
          <w:rFonts w:ascii="Times New Roman" w:hAnsi="Times New Roman" w:cs="Times New Roman"/>
          <w:sz w:val="24"/>
          <w:szCs w:val="24"/>
        </w:rPr>
        <w:t>Joint Resolution 5</w:t>
      </w:r>
      <w:r w:rsidR="00316F27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Report</w:t>
      </w:r>
    </w:p>
    <w:p w14:paraId="74E1EACB" w14:textId="77777777" w:rsidR="00CC662D" w:rsidRDefault="00CC662D" w:rsidP="00CC662D">
      <w:pPr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2B0D57B6" w14:textId="77777777" w:rsidR="00CC662D" w:rsidRDefault="00CC662D" w:rsidP="00CC662D">
      <w:pPr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39EA992A" w14:textId="3756398D" w:rsidR="00CC662D" w:rsidRDefault="00CC662D" w:rsidP="00CC662D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ee the attached report regarding </w:t>
      </w:r>
      <w:r w:rsidR="00316F27">
        <w:rPr>
          <w:rFonts w:ascii="Times New Roman" w:hAnsi="Times New Roman" w:cs="Times New Roman"/>
          <w:sz w:val="24"/>
          <w:szCs w:val="24"/>
        </w:rPr>
        <w:t xml:space="preserve">House </w:t>
      </w:r>
      <w:r w:rsidR="003A152B">
        <w:rPr>
          <w:rFonts w:ascii="Times New Roman" w:hAnsi="Times New Roman" w:cs="Times New Roman"/>
          <w:sz w:val="24"/>
          <w:szCs w:val="24"/>
        </w:rPr>
        <w:t>Joint Resolution 5</w:t>
      </w:r>
      <w:r w:rsidR="00316F27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802B500" w14:textId="77777777" w:rsidR="00CC662D" w:rsidRDefault="00CC662D" w:rsidP="00CC662D">
      <w:pPr>
        <w:rPr>
          <w:rFonts w:ascii="Times New Roman" w:hAnsi="Times New Roman" w:cs="Times New Roman"/>
          <w:sz w:val="24"/>
          <w:szCs w:val="24"/>
        </w:rPr>
      </w:pPr>
    </w:p>
    <w:p w14:paraId="2830F19C" w14:textId="1D17A3A1" w:rsidR="00C94E24" w:rsidRDefault="00CC66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have questions concerning this request, please contact Mona Juett at (502) 892-3320 or mona.juett@ky.gov.</w:t>
      </w:r>
    </w:p>
    <w:p w14:paraId="55208DB5" w14:textId="5CE934B1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79973F44" w14:textId="3A631328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05E2BE53" w14:textId="66AC32FE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772D26FE" w14:textId="1A3DCD9F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5005FD3D" w14:textId="10D0FB02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3C3A3A24" w14:textId="20D55CAF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345164BD" w14:textId="31928539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5D0D9806" w14:textId="6D8E007C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7BB57ADF" w14:textId="7C37B784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0088428F" w14:textId="066E2851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4B0D6007" w14:textId="5B29BF25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6B96DDC8" w14:textId="15C73EB7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17BDAC1A" w14:textId="62802F12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sectPr w:rsidR="00C94E24" w:rsidSect="007C0738">
      <w:headerReference w:type="default" r:id="rId6"/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C08E84" w14:textId="77777777" w:rsidR="00EE2A33" w:rsidRDefault="00EE2A33" w:rsidP="00180554">
      <w:r>
        <w:separator/>
      </w:r>
    </w:p>
  </w:endnote>
  <w:endnote w:type="continuationSeparator" w:id="0">
    <w:p w14:paraId="1A19F924" w14:textId="77777777" w:rsidR="00EE2A33" w:rsidRDefault="00EE2A33" w:rsidP="00180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FA658" w14:textId="117F8572" w:rsidR="00180554" w:rsidRDefault="00180554">
    <w:pPr>
      <w:pStyle w:val="Footer"/>
    </w:pPr>
    <w:r>
      <w:rPr>
        <w:noProof/>
      </w:rPr>
      <w:drawing>
        <wp:inline distT="0" distB="0" distL="0" distR="0" wp14:anchorId="2DDF3272" wp14:editId="58F968AB">
          <wp:extent cx="5943600" cy="69469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6946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520A26" w14:textId="77777777" w:rsidR="00180554" w:rsidRDefault="001805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162428" w14:textId="2F973508" w:rsidR="007C0738" w:rsidRDefault="007C0738">
    <w:pPr>
      <w:pStyle w:val="Footer"/>
    </w:pPr>
    <w:r>
      <w:rPr>
        <w:noProof/>
      </w:rPr>
      <w:drawing>
        <wp:inline distT="0" distB="0" distL="0" distR="0" wp14:anchorId="56DA4786" wp14:editId="0BDCF781">
          <wp:extent cx="5943600" cy="69469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6946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5DA574" w14:textId="77777777" w:rsidR="00EE2A33" w:rsidRDefault="00EE2A33" w:rsidP="00180554">
      <w:r>
        <w:separator/>
      </w:r>
    </w:p>
  </w:footnote>
  <w:footnote w:type="continuationSeparator" w:id="0">
    <w:p w14:paraId="7247ED62" w14:textId="77777777" w:rsidR="00EE2A33" w:rsidRDefault="00EE2A33" w:rsidP="001805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4FD50" w14:textId="1B514513" w:rsidR="00180554" w:rsidRDefault="00180554">
    <w:pPr>
      <w:pStyle w:val="Header"/>
    </w:pPr>
  </w:p>
  <w:p w14:paraId="0F20CFA4" w14:textId="77777777" w:rsidR="00180554" w:rsidRDefault="001805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53D806" w14:textId="45611D6E" w:rsidR="007C0738" w:rsidRDefault="004C75DF">
    <w:pPr>
      <w:pStyle w:val="Header"/>
    </w:pPr>
    <w:r>
      <w:rPr>
        <w:noProof/>
      </w:rPr>
      <w:drawing>
        <wp:inline distT="0" distB="0" distL="0" distR="0" wp14:anchorId="64B3D589" wp14:editId="57A0F71A">
          <wp:extent cx="5943600" cy="1824990"/>
          <wp:effectExtent l="0" t="0" r="0" b="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8249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3MjA2NLEwMLY0NjFX0lEKTi0uzszPAykwrAUAiiwDQiwAAAA="/>
  </w:docVars>
  <w:rsids>
    <w:rsidRoot w:val="00180554"/>
    <w:rsid w:val="00024D5A"/>
    <w:rsid w:val="0004093B"/>
    <w:rsid w:val="00065FD0"/>
    <w:rsid w:val="000C2B26"/>
    <w:rsid w:val="000F7238"/>
    <w:rsid w:val="00180554"/>
    <w:rsid w:val="0020556A"/>
    <w:rsid w:val="00240B9C"/>
    <w:rsid w:val="00273BE1"/>
    <w:rsid w:val="002D26FC"/>
    <w:rsid w:val="00316F27"/>
    <w:rsid w:val="003A152B"/>
    <w:rsid w:val="004679C4"/>
    <w:rsid w:val="004A0F86"/>
    <w:rsid w:val="004C75DF"/>
    <w:rsid w:val="004F442E"/>
    <w:rsid w:val="00535E7B"/>
    <w:rsid w:val="00553781"/>
    <w:rsid w:val="00597DC8"/>
    <w:rsid w:val="005D4443"/>
    <w:rsid w:val="00600E21"/>
    <w:rsid w:val="00675003"/>
    <w:rsid w:val="006A290A"/>
    <w:rsid w:val="006A4F36"/>
    <w:rsid w:val="006E205C"/>
    <w:rsid w:val="00716718"/>
    <w:rsid w:val="007248BE"/>
    <w:rsid w:val="007544A3"/>
    <w:rsid w:val="007C0738"/>
    <w:rsid w:val="00801C85"/>
    <w:rsid w:val="00833FCC"/>
    <w:rsid w:val="00863003"/>
    <w:rsid w:val="0089312E"/>
    <w:rsid w:val="008D0FE6"/>
    <w:rsid w:val="00AB704D"/>
    <w:rsid w:val="00AC1C52"/>
    <w:rsid w:val="00AF60A2"/>
    <w:rsid w:val="00B0418D"/>
    <w:rsid w:val="00B94272"/>
    <w:rsid w:val="00BD4FBE"/>
    <w:rsid w:val="00BD66AE"/>
    <w:rsid w:val="00C54A75"/>
    <w:rsid w:val="00C94E24"/>
    <w:rsid w:val="00CB5394"/>
    <w:rsid w:val="00CC662D"/>
    <w:rsid w:val="00CD264F"/>
    <w:rsid w:val="00DC4CC7"/>
    <w:rsid w:val="00DF3930"/>
    <w:rsid w:val="00E139C0"/>
    <w:rsid w:val="00E7149C"/>
    <w:rsid w:val="00EC1D01"/>
    <w:rsid w:val="00EE2A33"/>
    <w:rsid w:val="00FD0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BFE8E"/>
  <w15:chartTrackingRefBased/>
  <w15:docId w15:val="{1D6BF06F-603C-42E2-8F08-5C7FB9B2C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62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554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80554"/>
  </w:style>
  <w:style w:type="paragraph" w:styleId="Footer">
    <w:name w:val="footer"/>
    <w:basedOn w:val="Normal"/>
    <w:link w:val="FooterChar"/>
    <w:uiPriority w:val="99"/>
    <w:unhideWhenUsed/>
    <w:rsid w:val="00180554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805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chett, Anita M (TAH)</dc:creator>
  <cp:keywords/>
  <dc:description/>
  <cp:lastModifiedBy>Juett, Mona L (TAH)</cp:lastModifiedBy>
  <cp:revision>3</cp:revision>
  <cp:lastPrinted>2024-07-30T13:15:00Z</cp:lastPrinted>
  <dcterms:created xsi:type="dcterms:W3CDTF">2025-09-30T15:18:00Z</dcterms:created>
  <dcterms:modified xsi:type="dcterms:W3CDTF">2026-01-08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f0bab2fce0f61831af39b12aad8d23915892b860b8868a4b8b4a8e9919d354</vt:lpwstr>
  </property>
</Properties>
</file>